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505BB" w14:textId="77777777" w:rsidR="00FF6379" w:rsidRDefault="00FF6379" w:rsidP="00FF6379">
      <w:bookmarkStart w:id="0" w:name="_Hlk7028686"/>
      <w:r>
        <w:t>#include &lt;</w:t>
      </w:r>
      <w:proofErr w:type="spellStart"/>
      <w:r>
        <w:t>wiringPi.h</w:t>
      </w:r>
      <w:proofErr w:type="spellEnd"/>
      <w:r>
        <w:t>&gt;</w:t>
      </w:r>
    </w:p>
    <w:p w14:paraId="519995A6" w14:textId="77777777" w:rsidR="00FF6379" w:rsidRDefault="00FF6379" w:rsidP="00FF6379">
      <w:r>
        <w:t>#include&lt;</w:t>
      </w:r>
      <w:proofErr w:type="spellStart"/>
      <w:r>
        <w:t>string.h</w:t>
      </w:r>
      <w:proofErr w:type="spellEnd"/>
      <w:r>
        <w:t>&gt;</w:t>
      </w:r>
    </w:p>
    <w:p w14:paraId="0C0EDC6C" w14:textId="77777777" w:rsidR="00FF6379" w:rsidRDefault="00FF6379" w:rsidP="00FF6379">
      <w:r>
        <w:t>#include&lt;</w:t>
      </w:r>
      <w:proofErr w:type="spellStart"/>
      <w:r>
        <w:t>wiringserial.h</w:t>
      </w:r>
      <w:proofErr w:type="spellEnd"/>
      <w:r>
        <w:t>&gt;</w:t>
      </w:r>
    </w:p>
    <w:p w14:paraId="312AC9EA" w14:textId="77777777" w:rsidR="00FF6379" w:rsidRDefault="00FF6379" w:rsidP="00FF6379">
      <w:r>
        <w:t>include&lt;</w:t>
      </w:r>
      <w:proofErr w:type="spellStart"/>
      <w:r>
        <w:t>stdio.h</w:t>
      </w:r>
      <w:proofErr w:type="spellEnd"/>
      <w:r>
        <w:t>&gt;</w:t>
      </w:r>
    </w:p>
    <w:p w14:paraId="5190F611" w14:textId="77777777" w:rsidR="00FF6379" w:rsidRDefault="00FF6379" w:rsidP="00FF6379">
      <w:r>
        <w:t>int ser;</w:t>
      </w:r>
    </w:p>
    <w:p w14:paraId="413CBEC5" w14:textId="77777777" w:rsidR="00FF6379" w:rsidRDefault="00FF6379" w:rsidP="00FF6379">
      <w:r>
        <w:t xml:space="preserve">char </w:t>
      </w:r>
      <w:proofErr w:type="spellStart"/>
      <w:r>
        <w:t>ch</w:t>
      </w:r>
      <w:proofErr w:type="spellEnd"/>
      <w:r>
        <w:t>;</w:t>
      </w:r>
    </w:p>
    <w:p w14:paraId="526F682D" w14:textId="77777777" w:rsidR="00FF6379" w:rsidRDefault="00FF6379" w:rsidP="00FF6379">
      <w:r>
        <w:t>int j;</w:t>
      </w:r>
    </w:p>
    <w:p w14:paraId="16FC73AC" w14:textId="77777777" w:rsidR="00FF6379" w:rsidRDefault="00FF6379" w:rsidP="00FF6379">
      <w:r>
        <w:t xml:space="preserve">char </w:t>
      </w:r>
      <w:proofErr w:type="gramStart"/>
      <w:r>
        <w:t>temp[</w:t>
      </w:r>
      <w:proofErr w:type="gramEnd"/>
      <w:r>
        <w:t>3];</w:t>
      </w:r>
    </w:p>
    <w:p w14:paraId="6DEE417B" w14:textId="77777777" w:rsidR="00FF6379" w:rsidRDefault="00FF6379" w:rsidP="00FF6379">
      <w:r>
        <w:t xml:space="preserve">char </w:t>
      </w:r>
      <w:proofErr w:type="spellStart"/>
      <w:proofErr w:type="gramStart"/>
      <w:r>
        <w:t>rfid</w:t>
      </w:r>
      <w:proofErr w:type="spellEnd"/>
      <w:r>
        <w:t>[</w:t>
      </w:r>
      <w:proofErr w:type="gramEnd"/>
      <w:r>
        <w:t>15];</w:t>
      </w:r>
    </w:p>
    <w:p w14:paraId="68530E22" w14:textId="77777777" w:rsidR="00FF6379" w:rsidRDefault="00FF6379" w:rsidP="00FF6379"/>
    <w:p w14:paraId="55521155" w14:textId="77777777" w:rsidR="00FF6379" w:rsidRDefault="00FF6379" w:rsidP="00FF6379">
      <w:r>
        <w:t xml:space="preserve">void </w:t>
      </w:r>
      <w:proofErr w:type="spellStart"/>
      <w:proofErr w:type="gramStart"/>
      <w:r>
        <w:t>serialbegin</w:t>
      </w:r>
      <w:proofErr w:type="spellEnd"/>
      <w:r>
        <w:t>(</w:t>
      </w:r>
      <w:proofErr w:type="gramEnd"/>
      <w:r>
        <w:t xml:space="preserve">int </w:t>
      </w:r>
      <w:proofErr w:type="spellStart"/>
      <w:r>
        <w:t>baudrate</w:t>
      </w:r>
      <w:proofErr w:type="spellEnd"/>
      <w:r>
        <w:t>)</w:t>
      </w:r>
    </w:p>
    <w:p w14:paraId="486FC1B2" w14:textId="77777777" w:rsidR="00FF6379" w:rsidRDefault="00FF6379" w:rsidP="00FF6379">
      <w:r>
        <w:t>{</w:t>
      </w:r>
    </w:p>
    <w:p w14:paraId="02669F03" w14:textId="77777777" w:rsidR="00FF6379" w:rsidRDefault="00FF6379" w:rsidP="00FF6379">
      <w:r>
        <w:t xml:space="preserve">if ((ser= </w:t>
      </w:r>
      <w:proofErr w:type="spellStart"/>
      <w:r>
        <w:t>serialOpen</w:t>
      </w:r>
      <w:proofErr w:type="spellEnd"/>
      <w:r>
        <w:t xml:space="preserve"> ("/dev/ttyS0</w:t>
      </w:r>
      <w:proofErr w:type="gramStart"/>
      <w:r>
        <w:t>",baudrate</w:t>
      </w:r>
      <w:proofErr w:type="gramEnd"/>
      <w:r>
        <w:t>)) &lt;0)</w:t>
      </w:r>
    </w:p>
    <w:p w14:paraId="35EEE54C" w14:textId="77777777" w:rsidR="00FF6379" w:rsidRDefault="00FF6379" w:rsidP="00FF6379">
      <w:r>
        <w:t>{</w:t>
      </w:r>
    </w:p>
    <w:p w14:paraId="28DF58B9" w14:textId="77777777" w:rsidR="00FF6379" w:rsidRDefault="00FF6379" w:rsidP="00FF6379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unable to open serial port");</w:t>
      </w:r>
    </w:p>
    <w:p w14:paraId="1B5B7FF6" w14:textId="77777777" w:rsidR="00FF6379" w:rsidRDefault="00FF6379" w:rsidP="00FF6379">
      <w:r>
        <w:t>}</w:t>
      </w:r>
    </w:p>
    <w:p w14:paraId="2048B02C" w14:textId="77777777" w:rsidR="00FF6379" w:rsidRDefault="00FF6379" w:rsidP="00FF6379">
      <w:r>
        <w:t>}</w:t>
      </w:r>
    </w:p>
    <w:p w14:paraId="1F9B5D7B" w14:textId="77777777" w:rsidR="00FF6379" w:rsidRDefault="00FF6379" w:rsidP="00FF6379">
      <w:r>
        <w:tab/>
      </w:r>
    </w:p>
    <w:p w14:paraId="265DF4D4" w14:textId="77777777" w:rsidR="00FF6379" w:rsidRDefault="00FF6379" w:rsidP="00FF6379">
      <w:r>
        <w:t xml:space="preserve">void </w:t>
      </w:r>
      <w:proofErr w:type="spellStart"/>
      <w:proofErr w:type="gramStart"/>
      <w:r>
        <w:t>setupwiringPi</w:t>
      </w:r>
      <w:proofErr w:type="spellEnd"/>
      <w:r>
        <w:t>(</w:t>
      </w:r>
      <w:proofErr w:type="gramEnd"/>
      <w:r>
        <w:t>)</w:t>
      </w:r>
    </w:p>
    <w:p w14:paraId="7D8624E1" w14:textId="77777777" w:rsidR="00FF6379" w:rsidRDefault="00FF6379" w:rsidP="00FF6379">
      <w:r>
        <w:t>{</w:t>
      </w:r>
    </w:p>
    <w:p w14:paraId="1E41D0F7" w14:textId="77777777" w:rsidR="00FF6379" w:rsidRDefault="00FF6379" w:rsidP="00FF6379">
      <w:r>
        <w:t>if (</w:t>
      </w:r>
      <w:proofErr w:type="spellStart"/>
      <w:r>
        <w:t>wiringPiSetup</w:t>
      </w:r>
      <w:proofErr w:type="spellEnd"/>
      <w:r>
        <w:t xml:space="preserve"> () == 1)</w:t>
      </w:r>
    </w:p>
    <w:p w14:paraId="5DFA45B5" w14:textId="77777777" w:rsidR="00FF6379" w:rsidRDefault="00FF6379" w:rsidP="00FF6379">
      <w:r>
        <w:t>{</w:t>
      </w:r>
    </w:p>
    <w:p w14:paraId="65511083" w14:textId="77777777" w:rsidR="00FF6379" w:rsidRDefault="00FF6379" w:rsidP="00FF6379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unable to start");</w:t>
      </w:r>
    </w:p>
    <w:p w14:paraId="71F350AC" w14:textId="77777777" w:rsidR="00FF6379" w:rsidRDefault="00FF6379" w:rsidP="00FF6379">
      <w:proofErr w:type="spellStart"/>
      <w:r>
        <w:t>printf</w:t>
      </w:r>
      <w:proofErr w:type="spellEnd"/>
      <w:r>
        <w:t>("</w:t>
      </w:r>
      <w:proofErr w:type="spellStart"/>
      <w:r>
        <w:t>wiringPi</w:t>
      </w:r>
      <w:proofErr w:type="spellEnd"/>
      <w:r>
        <w:t>");</w:t>
      </w:r>
    </w:p>
    <w:p w14:paraId="1E6AC395" w14:textId="77777777" w:rsidR="00FF6379" w:rsidRDefault="00FF6379" w:rsidP="00FF6379">
      <w:r>
        <w:t>}</w:t>
      </w:r>
    </w:p>
    <w:p w14:paraId="00DDF097" w14:textId="77777777" w:rsidR="00FF6379" w:rsidRDefault="00FF6379" w:rsidP="00FF6379">
      <w:proofErr w:type="spellStart"/>
      <w:proofErr w:type="gramStart"/>
      <w:r>
        <w:t>serialbegin</w:t>
      </w:r>
      <w:proofErr w:type="spellEnd"/>
      <w:r>
        <w:t>(</w:t>
      </w:r>
      <w:proofErr w:type="gramEnd"/>
      <w:r>
        <w:t>9600);</w:t>
      </w:r>
    </w:p>
    <w:p w14:paraId="5D6392F1" w14:textId="77777777" w:rsidR="00FF6379" w:rsidRDefault="00FF6379" w:rsidP="00FF6379">
      <w:r>
        <w:t>}</w:t>
      </w:r>
    </w:p>
    <w:p w14:paraId="50090955" w14:textId="77777777" w:rsidR="00FF6379" w:rsidRDefault="00FF6379" w:rsidP="00FF6379"/>
    <w:p w14:paraId="05B7E8C2" w14:textId="77777777" w:rsidR="00FF6379" w:rsidRDefault="00FF6379" w:rsidP="00FF6379">
      <w:r>
        <w:t xml:space="preserve">void </w:t>
      </w:r>
      <w:proofErr w:type="spellStart"/>
      <w:r>
        <w:t>get_</w:t>
      </w:r>
      <w:proofErr w:type="gramStart"/>
      <w:r>
        <w:t>card</w:t>
      </w:r>
      <w:proofErr w:type="spellEnd"/>
      <w:r>
        <w:t>(</w:t>
      </w:r>
      <w:proofErr w:type="gramEnd"/>
      <w:r>
        <w:t>)</w:t>
      </w:r>
    </w:p>
    <w:p w14:paraId="7B691D02" w14:textId="77777777" w:rsidR="00FF6379" w:rsidRDefault="00FF6379" w:rsidP="00FF6379">
      <w:r>
        <w:lastRenderedPageBreak/>
        <w:t>{</w:t>
      </w:r>
    </w:p>
    <w:p w14:paraId="0A8AE152" w14:textId="77777777" w:rsidR="00FF6379" w:rsidRDefault="00FF6379" w:rsidP="00FF6379">
      <w:proofErr w:type="spellStart"/>
      <w:r>
        <w:t>rfid</w:t>
      </w:r>
      <w:proofErr w:type="spellEnd"/>
      <w:r>
        <w:t>[j]='';</w:t>
      </w:r>
    </w:p>
    <w:p w14:paraId="0CF2C98E" w14:textId="77777777" w:rsidR="00FF6379" w:rsidRDefault="00FF6379" w:rsidP="00FF6379">
      <w:r>
        <w:t>j=0;</w:t>
      </w:r>
    </w:p>
    <w:p w14:paraId="592AF9FE" w14:textId="77777777" w:rsidR="00FF6379" w:rsidRDefault="00FF6379" w:rsidP="00FF6379">
      <w:r>
        <w:t>while(j&lt;5);</w:t>
      </w:r>
    </w:p>
    <w:p w14:paraId="60C561F5" w14:textId="77777777" w:rsidR="00FF6379" w:rsidRDefault="00FF6379" w:rsidP="00FF6379">
      <w:r>
        <w:t>{</w:t>
      </w:r>
    </w:p>
    <w:p w14:paraId="0F4BE84C" w14:textId="77777777" w:rsidR="00FF6379" w:rsidRDefault="00FF6379" w:rsidP="00FF6379">
      <w:proofErr w:type="gramStart"/>
      <w:r>
        <w:t>while(</w:t>
      </w:r>
      <w:proofErr w:type="spellStart"/>
      <w:proofErr w:type="gramEnd"/>
      <w:r>
        <w:t>serialDataAvailable</w:t>
      </w:r>
      <w:proofErr w:type="spellEnd"/>
      <w:r>
        <w:t xml:space="preserve"> (ser))</w:t>
      </w:r>
    </w:p>
    <w:p w14:paraId="6E1B5B7C" w14:textId="77777777" w:rsidR="00FF6379" w:rsidRDefault="00FF6379" w:rsidP="00FF6379">
      <w:r>
        <w:t>{</w:t>
      </w:r>
    </w:p>
    <w:p w14:paraId="2A91A6E0" w14:textId="77777777" w:rsidR="00FF6379" w:rsidRDefault="00FF6379" w:rsidP="00FF6379">
      <w:proofErr w:type="spellStart"/>
      <w:r>
        <w:t>ch</w:t>
      </w:r>
      <w:proofErr w:type="spellEnd"/>
      <w:r>
        <w:t xml:space="preserve">= </w:t>
      </w:r>
      <w:proofErr w:type="spellStart"/>
      <w:r>
        <w:t>serialGetchar</w:t>
      </w:r>
      <w:proofErr w:type="spellEnd"/>
      <w:r>
        <w:t>(ser);</w:t>
      </w:r>
    </w:p>
    <w:p w14:paraId="30BB988C" w14:textId="77777777" w:rsidR="00FF6379" w:rsidRDefault="00FF6379" w:rsidP="00FF6379">
      <w:proofErr w:type="spellStart"/>
      <w:r>
        <w:t>rfid</w:t>
      </w:r>
      <w:proofErr w:type="spellEnd"/>
      <w:r>
        <w:t>[j]=</w:t>
      </w:r>
      <w:proofErr w:type="spellStart"/>
      <w:r>
        <w:t>ch</w:t>
      </w:r>
      <w:proofErr w:type="spellEnd"/>
      <w:r>
        <w:t>;</w:t>
      </w:r>
    </w:p>
    <w:p w14:paraId="27D7FD0A" w14:textId="77777777" w:rsidR="00FF6379" w:rsidRDefault="00FF6379" w:rsidP="00FF6379">
      <w:proofErr w:type="spellStart"/>
      <w:r>
        <w:t>printf</w:t>
      </w:r>
      <w:proofErr w:type="spellEnd"/>
      <w:r>
        <w:t>("%s</w:t>
      </w:r>
      <w:proofErr w:type="gramStart"/>
      <w:r>
        <w:t>",</w:t>
      </w:r>
      <w:proofErr w:type="spellStart"/>
      <w:r>
        <w:t>rfid</w:t>
      </w:r>
      <w:proofErr w:type="spellEnd"/>
      <w:proofErr w:type="gramEnd"/>
      <w:r>
        <w:t>);</w:t>
      </w:r>
    </w:p>
    <w:p w14:paraId="24133BBB" w14:textId="77777777" w:rsidR="00FF6379" w:rsidRDefault="00FF6379" w:rsidP="00FF6379">
      <w:proofErr w:type="spellStart"/>
      <w:r>
        <w:t>j++</w:t>
      </w:r>
      <w:proofErr w:type="spellEnd"/>
      <w:r>
        <w:t>;</w:t>
      </w:r>
    </w:p>
    <w:p w14:paraId="10E73945" w14:textId="77777777" w:rsidR="00FF6379" w:rsidRDefault="00FF6379" w:rsidP="00FF6379">
      <w:r>
        <w:t>}</w:t>
      </w:r>
    </w:p>
    <w:p w14:paraId="118CD8B9" w14:textId="77777777" w:rsidR="00FF6379" w:rsidRDefault="00FF6379" w:rsidP="00FF6379">
      <w:r>
        <w:t>}</w:t>
      </w:r>
    </w:p>
    <w:p w14:paraId="6362DDB6" w14:textId="77777777" w:rsidR="00FF6379" w:rsidRDefault="00FF6379" w:rsidP="00FF6379">
      <w:proofErr w:type="spellStart"/>
      <w:r>
        <w:t>rfid</w:t>
      </w:r>
      <w:proofErr w:type="spellEnd"/>
      <w:r>
        <w:t>[j]='0';</w:t>
      </w:r>
    </w:p>
    <w:p w14:paraId="62E08B46" w14:textId="77777777" w:rsidR="00FF6379" w:rsidRDefault="00FF6379" w:rsidP="00FF6379">
      <w:r>
        <w:t>return 0;</w:t>
      </w:r>
    </w:p>
    <w:p w14:paraId="5B4BD571" w14:textId="77777777" w:rsidR="00FF6379" w:rsidRDefault="00FF6379" w:rsidP="00FF6379">
      <w:r>
        <w:t>}</w:t>
      </w:r>
    </w:p>
    <w:p w14:paraId="0748482A" w14:textId="77777777" w:rsidR="00FF6379" w:rsidRDefault="00FF6379" w:rsidP="00FF6379">
      <w:r>
        <w:t xml:space="preserve">int </w:t>
      </w:r>
      <w:proofErr w:type="gramStart"/>
      <w:r>
        <w:t>main(</w:t>
      </w:r>
      <w:proofErr w:type="gramEnd"/>
      <w:r>
        <w:t>)</w:t>
      </w:r>
    </w:p>
    <w:p w14:paraId="7B052D40" w14:textId="77777777" w:rsidR="00FF6379" w:rsidRDefault="00FF6379" w:rsidP="00FF6379">
      <w:r>
        <w:t>{</w:t>
      </w:r>
    </w:p>
    <w:p w14:paraId="10A5E0B8" w14:textId="77777777" w:rsidR="00FF6379" w:rsidRDefault="00FF6379" w:rsidP="00FF6379">
      <w:proofErr w:type="spellStart"/>
      <w:proofErr w:type="gramStart"/>
      <w:r>
        <w:t>setupwiringPi</w:t>
      </w:r>
      <w:proofErr w:type="spellEnd"/>
      <w:r>
        <w:t>(</w:t>
      </w:r>
      <w:proofErr w:type="gramEnd"/>
      <w:r>
        <w:t>);</w:t>
      </w:r>
    </w:p>
    <w:p w14:paraId="46AABF0C" w14:textId="77777777" w:rsidR="00FF6379" w:rsidRDefault="00FF6379" w:rsidP="00FF6379">
      <w:proofErr w:type="spellStart"/>
      <w:r>
        <w:t>printf</w:t>
      </w:r>
      <w:proofErr w:type="spellEnd"/>
      <w:r>
        <w:t>("</w:t>
      </w:r>
      <w:proofErr w:type="spellStart"/>
      <w:r>
        <w:t>rfidreading</w:t>
      </w:r>
      <w:proofErr w:type="spellEnd"/>
      <w:r>
        <w:t>");</w:t>
      </w:r>
    </w:p>
    <w:p w14:paraId="1F6FFEC9" w14:textId="77777777" w:rsidR="00FF6379" w:rsidRDefault="00FF6379" w:rsidP="00FF6379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using RPI \n");</w:t>
      </w:r>
    </w:p>
    <w:p w14:paraId="268E2D2D" w14:textId="77777777" w:rsidR="00FF6379" w:rsidRDefault="00FF6379" w:rsidP="00FF6379">
      <w:proofErr w:type="gramStart"/>
      <w:r>
        <w:t>delay(</w:t>
      </w:r>
      <w:proofErr w:type="gramEnd"/>
      <w:r>
        <w:t>1000);</w:t>
      </w:r>
    </w:p>
    <w:p w14:paraId="3767EE1E" w14:textId="77777777" w:rsidR="00FF6379" w:rsidRDefault="00FF6379" w:rsidP="00FF6379">
      <w:proofErr w:type="gramStart"/>
      <w:r>
        <w:t>while(</w:t>
      </w:r>
      <w:proofErr w:type="gramEnd"/>
      <w:r>
        <w:t>1)</w:t>
      </w:r>
    </w:p>
    <w:p w14:paraId="2926B56A" w14:textId="77777777" w:rsidR="00FF6379" w:rsidRDefault="00FF6379" w:rsidP="00FF6379">
      <w:r>
        <w:t>{</w:t>
      </w:r>
    </w:p>
    <w:p w14:paraId="4D0A660B" w14:textId="77777777" w:rsidR="00FF6379" w:rsidRDefault="00FF6379" w:rsidP="00FF6379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lace your card:\n");</w:t>
      </w:r>
    </w:p>
    <w:p w14:paraId="22F9993A" w14:textId="77777777" w:rsidR="00FF6379" w:rsidRDefault="00FF6379" w:rsidP="00FF6379">
      <w:proofErr w:type="spellStart"/>
      <w:r>
        <w:t>get_</w:t>
      </w:r>
      <w:proofErr w:type="gramStart"/>
      <w:r>
        <w:t>card</w:t>
      </w:r>
      <w:proofErr w:type="spellEnd"/>
      <w:r>
        <w:t>(</w:t>
      </w:r>
      <w:proofErr w:type="gramEnd"/>
      <w:r>
        <w:t>);</w:t>
      </w:r>
    </w:p>
    <w:p w14:paraId="5C7808C1" w14:textId="77777777" w:rsidR="00FF6379" w:rsidRDefault="00FF6379" w:rsidP="00FF6379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s \n",</w:t>
      </w:r>
      <w:proofErr w:type="spellStart"/>
      <w:r>
        <w:t>rfid</w:t>
      </w:r>
      <w:proofErr w:type="spellEnd"/>
      <w:r>
        <w:t>);</w:t>
      </w:r>
    </w:p>
    <w:p w14:paraId="03F4C748" w14:textId="77777777" w:rsidR="00FF6379" w:rsidRDefault="00FF6379" w:rsidP="00FF6379">
      <w:proofErr w:type="gramStart"/>
      <w:r>
        <w:t>delay(</w:t>
      </w:r>
      <w:proofErr w:type="gramEnd"/>
      <w:r>
        <w:t>200);</w:t>
      </w:r>
    </w:p>
    <w:p w14:paraId="608DCF99" w14:textId="77777777" w:rsidR="00FF6379" w:rsidRDefault="00FF6379" w:rsidP="00FF6379">
      <w:r>
        <w:t>}</w:t>
      </w:r>
    </w:p>
    <w:p w14:paraId="3B62147F" w14:textId="53845FD4" w:rsidR="00FF6379" w:rsidRDefault="00FF6379" w:rsidP="00FF6379">
      <w:r>
        <w:lastRenderedPageBreak/>
        <w:t>}</w:t>
      </w:r>
    </w:p>
    <w:bookmarkEnd w:id="0"/>
    <w:p w14:paraId="4B35BA35" w14:textId="77777777" w:rsidR="00264623" w:rsidRDefault="00264623" w:rsidP="00264623">
      <w:r>
        <w:t>#include&lt;</w:t>
      </w:r>
      <w:proofErr w:type="spellStart"/>
      <w:r>
        <w:t>stdio.h</w:t>
      </w:r>
      <w:proofErr w:type="spellEnd"/>
      <w:r>
        <w:t>&gt;</w:t>
      </w:r>
    </w:p>
    <w:p w14:paraId="67356CAD" w14:textId="77777777" w:rsidR="00264623" w:rsidRDefault="00264623" w:rsidP="00264623">
      <w:r>
        <w:t>#include&lt;</w:t>
      </w:r>
      <w:proofErr w:type="spellStart"/>
      <w:r>
        <w:t>fcntl.h</w:t>
      </w:r>
      <w:proofErr w:type="spellEnd"/>
      <w:r>
        <w:t>&gt;</w:t>
      </w:r>
    </w:p>
    <w:p w14:paraId="0797187F" w14:textId="77777777" w:rsidR="00264623" w:rsidRDefault="00264623" w:rsidP="00264623">
      <w:r>
        <w:t>#include&lt;</w:t>
      </w:r>
      <w:proofErr w:type="spellStart"/>
      <w:r>
        <w:t>termios.h</w:t>
      </w:r>
      <w:proofErr w:type="spellEnd"/>
      <w:r>
        <w:t>&gt;</w:t>
      </w:r>
    </w:p>
    <w:p w14:paraId="4A9365FA" w14:textId="77777777" w:rsidR="00264623" w:rsidRDefault="00264623" w:rsidP="00264623">
      <w:r>
        <w:t>#include&lt;</w:t>
      </w:r>
      <w:proofErr w:type="spellStart"/>
      <w:r>
        <w:t>string.h</w:t>
      </w:r>
      <w:proofErr w:type="spellEnd"/>
      <w:r>
        <w:t>&gt;</w:t>
      </w:r>
    </w:p>
    <w:p w14:paraId="13BBF73F" w14:textId="77777777" w:rsidR="00264623" w:rsidRDefault="00264623" w:rsidP="00264623">
      <w:r>
        <w:t>#include&lt;</w:t>
      </w:r>
      <w:proofErr w:type="spellStart"/>
      <w:r>
        <w:t>wiringPi.h</w:t>
      </w:r>
      <w:proofErr w:type="spellEnd"/>
      <w:r>
        <w:t>&gt;</w:t>
      </w:r>
    </w:p>
    <w:p w14:paraId="2D08F40B" w14:textId="77777777" w:rsidR="00264623" w:rsidRDefault="00264623" w:rsidP="00264623">
      <w:r>
        <w:t>#include&lt;</w:t>
      </w:r>
      <w:proofErr w:type="spellStart"/>
      <w:r>
        <w:t>stdlib.h</w:t>
      </w:r>
      <w:proofErr w:type="spellEnd"/>
      <w:r>
        <w:t>&gt;</w:t>
      </w:r>
    </w:p>
    <w:p w14:paraId="4B8720C3" w14:textId="77777777" w:rsidR="00264623" w:rsidRDefault="00264623" w:rsidP="00264623"/>
    <w:p w14:paraId="1A00BFB8" w14:textId="77777777" w:rsidR="00264623" w:rsidRDefault="00264623" w:rsidP="00264623">
      <w:r>
        <w:t xml:space="preserve"> char value;</w:t>
      </w:r>
    </w:p>
    <w:p w14:paraId="29C7B862" w14:textId="77777777" w:rsidR="00264623" w:rsidRDefault="00264623" w:rsidP="00264623">
      <w:r>
        <w:t>char *</w:t>
      </w:r>
      <w:proofErr w:type="spellStart"/>
      <w:r>
        <w:t>Serialport</w:t>
      </w:r>
      <w:proofErr w:type="spellEnd"/>
      <w:r>
        <w:t xml:space="preserve"> ="/dev/ttyS0";</w:t>
      </w:r>
    </w:p>
    <w:p w14:paraId="6DF94677" w14:textId="77777777" w:rsidR="00264623" w:rsidRDefault="00264623" w:rsidP="00264623">
      <w:r>
        <w:t xml:space="preserve"> char </w:t>
      </w:r>
      <w:proofErr w:type="gramStart"/>
      <w:r>
        <w:t>number[</w:t>
      </w:r>
      <w:proofErr w:type="gramEnd"/>
      <w:r>
        <w:t>] ="6476741649";</w:t>
      </w:r>
    </w:p>
    <w:p w14:paraId="0F112C49" w14:textId="77777777" w:rsidR="00264623" w:rsidRDefault="00264623" w:rsidP="00264623">
      <w:r>
        <w:tab/>
        <w:t xml:space="preserve"> </w:t>
      </w:r>
    </w:p>
    <w:p w14:paraId="20DC931C" w14:textId="77777777" w:rsidR="00264623" w:rsidRDefault="00264623" w:rsidP="00264623">
      <w:r>
        <w:tab/>
        <w:t xml:space="preserve">void </w:t>
      </w:r>
      <w:proofErr w:type="spellStart"/>
      <w:proofErr w:type="gramStart"/>
      <w:r>
        <w:t>setupgsm</w:t>
      </w:r>
      <w:proofErr w:type="spellEnd"/>
      <w:r>
        <w:t>(</w:t>
      </w:r>
      <w:proofErr w:type="gramEnd"/>
      <w:r>
        <w:t xml:space="preserve">) </w:t>
      </w:r>
    </w:p>
    <w:p w14:paraId="4904618D" w14:textId="77777777" w:rsidR="00264623" w:rsidRDefault="00264623" w:rsidP="00264623">
      <w:r>
        <w:tab/>
        <w:t>{</w:t>
      </w:r>
    </w:p>
    <w:p w14:paraId="481F49E5" w14:textId="77777777" w:rsidR="00264623" w:rsidRDefault="00264623" w:rsidP="00264623">
      <w:r>
        <w:tab/>
        <w:t>int f, count;</w:t>
      </w:r>
    </w:p>
    <w:p w14:paraId="7362B0B4" w14:textId="77777777" w:rsidR="00264623" w:rsidRDefault="00264623" w:rsidP="00264623">
      <w:r>
        <w:tab/>
        <w:t xml:space="preserve">char </w:t>
      </w:r>
      <w:proofErr w:type="spellStart"/>
      <w:proofErr w:type="gramStart"/>
      <w:r>
        <w:t>buf</w:t>
      </w:r>
      <w:proofErr w:type="spellEnd"/>
      <w:r>
        <w:t>[</w:t>
      </w:r>
      <w:proofErr w:type="gramEnd"/>
      <w:r>
        <w:t>10];</w:t>
      </w:r>
    </w:p>
    <w:p w14:paraId="2C21D36A" w14:textId="77777777" w:rsidR="00264623" w:rsidRDefault="00264623" w:rsidP="00264623">
      <w:r>
        <w:t xml:space="preserve">        </w:t>
      </w:r>
      <w:proofErr w:type="spellStart"/>
      <w:proofErr w:type="gramStart"/>
      <w:r>
        <w:t>serialport.begin</w:t>
      </w:r>
      <w:proofErr w:type="spellEnd"/>
      <w:proofErr w:type="gramEnd"/>
      <w:r>
        <w:t>(9600);</w:t>
      </w:r>
    </w:p>
    <w:p w14:paraId="28B8643F" w14:textId="77777777" w:rsidR="00264623" w:rsidRDefault="00264623" w:rsidP="00264623">
      <w:r>
        <w:t xml:space="preserve">       </w:t>
      </w:r>
      <w:proofErr w:type="spellStart"/>
      <w:proofErr w:type="gramStart"/>
      <w:r>
        <w:t>serialport.println</w:t>
      </w:r>
      <w:proofErr w:type="spellEnd"/>
      <w:proofErr w:type="gramEnd"/>
      <w:r>
        <w:t xml:space="preserve">("gsm module </w:t>
      </w:r>
      <w:proofErr w:type="spellStart"/>
      <w:r>
        <w:t>intilization</w:t>
      </w:r>
      <w:proofErr w:type="spellEnd"/>
      <w:r>
        <w:t xml:space="preserve"> through </w:t>
      </w:r>
      <w:proofErr w:type="spellStart"/>
      <w:r>
        <w:t>serialport</w:t>
      </w:r>
      <w:proofErr w:type="spellEnd"/>
      <w:r>
        <w:t>");</w:t>
      </w:r>
    </w:p>
    <w:p w14:paraId="44EA9D74" w14:textId="77777777" w:rsidR="00264623" w:rsidRDefault="00264623" w:rsidP="00264623">
      <w:r>
        <w:t xml:space="preserve">       </w:t>
      </w:r>
      <w:proofErr w:type="gramStart"/>
      <w:r>
        <w:t>delay(</w:t>
      </w:r>
      <w:proofErr w:type="gramEnd"/>
      <w:r>
        <w:t>38000);</w:t>
      </w:r>
    </w:p>
    <w:p w14:paraId="77A73970" w14:textId="77777777" w:rsidR="00264623" w:rsidRDefault="00264623" w:rsidP="00264623">
      <w:r>
        <w:t xml:space="preserve">   }</w:t>
      </w:r>
    </w:p>
    <w:p w14:paraId="655376C5" w14:textId="77777777" w:rsidR="00264623" w:rsidRDefault="00264623" w:rsidP="00264623">
      <w:r>
        <w:t xml:space="preserve">    </w:t>
      </w:r>
    </w:p>
    <w:p w14:paraId="4E0051C9" w14:textId="77777777" w:rsidR="00264623" w:rsidRDefault="00264623" w:rsidP="00264623">
      <w:r>
        <w:t xml:space="preserve">void </w:t>
      </w:r>
      <w:proofErr w:type="spellStart"/>
      <w:proofErr w:type="gramStart"/>
      <w:r>
        <w:t>gsmsms</w:t>
      </w:r>
      <w:proofErr w:type="spellEnd"/>
      <w:r>
        <w:t>(</w:t>
      </w:r>
      <w:proofErr w:type="gramEnd"/>
      <w:r>
        <w:t>)</w:t>
      </w:r>
    </w:p>
    <w:p w14:paraId="7D4E6D46" w14:textId="77777777" w:rsidR="00264623" w:rsidRDefault="00264623" w:rsidP="00264623">
      <w:r>
        <w:t>{</w:t>
      </w:r>
    </w:p>
    <w:p w14:paraId="44C30DCA" w14:textId="77777777" w:rsidR="00264623" w:rsidRDefault="00264623" w:rsidP="00264623">
      <w:proofErr w:type="spellStart"/>
      <w:proofErr w:type="gramStart"/>
      <w:r>
        <w:t>serialport.println</w:t>
      </w:r>
      <w:proofErr w:type="spellEnd"/>
      <w:proofErr w:type="gramEnd"/>
      <w:r>
        <w:t>("AT");</w:t>
      </w:r>
    </w:p>
    <w:p w14:paraId="09F4E5DD" w14:textId="77777777" w:rsidR="00264623" w:rsidRDefault="00264623" w:rsidP="00264623">
      <w:proofErr w:type="spellStart"/>
      <w:proofErr w:type="gramStart"/>
      <w:r>
        <w:t>serialport.println</w:t>
      </w:r>
      <w:proofErr w:type="spellEnd"/>
      <w:proofErr w:type="gramEnd"/>
      <w:r>
        <w:t>("AT+CMGH=1");</w:t>
      </w:r>
    </w:p>
    <w:p w14:paraId="1322FCD8" w14:textId="77777777" w:rsidR="00264623" w:rsidRDefault="00264623" w:rsidP="00264623">
      <w:proofErr w:type="spellStart"/>
      <w:r>
        <w:t>serialport.print</w:t>
      </w:r>
      <w:proofErr w:type="spellEnd"/>
      <w:r>
        <w:t>("AT+CMGS=");</w:t>
      </w:r>
    </w:p>
    <w:p w14:paraId="404AAEBB" w14:textId="77777777" w:rsidR="00264623" w:rsidRDefault="00264623" w:rsidP="00264623">
      <w:proofErr w:type="spellStart"/>
      <w:r>
        <w:t>serialport.print</w:t>
      </w:r>
      <w:proofErr w:type="spellEnd"/>
      <w:r>
        <w:t>(number);</w:t>
      </w:r>
    </w:p>
    <w:p w14:paraId="0C1E019F" w14:textId="77777777" w:rsidR="00264623" w:rsidRDefault="00264623" w:rsidP="00264623">
      <w:proofErr w:type="gramStart"/>
      <w:r>
        <w:t>delay(</w:t>
      </w:r>
      <w:proofErr w:type="gramEnd"/>
      <w:r>
        <w:t>500);</w:t>
      </w:r>
    </w:p>
    <w:p w14:paraId="7630E163" w14:textId="77777777" w:rsidR="00264623" w:rsidRDefault="00264623" w:rsidP="00264623">
      <w:proofErr w:type="spellStart"/>
      <w:r>
        <w:t>serialport.print</w:t>
      </w:r>
      <w:proofErr w:type="spellEnd"/>
      <w:r>
        <w:t>("</w:t>
      </w:r>
      <w:proofErr w:type="spellStart"/>
      <w:r>
        <w:t>object_status</w:t>
      </w:r>
      <w:proofErr w:type="spellEnd"/>
      <w:r>
        <w:t>");</w:t>
      </w:r>
    </w:p>
    <w:p w14:paraId="4C438EBF" w14:textId="77777777" w:rsidR="00264623" w:rsidRDefault="00264623" w:rsidP="00264623">
      <w:proofErr w:type="gramStart"/>
      <w:r>
        <w:lastRenderedPageBreak/>
        <w:t>delay(</w:t>
      </w:r>
      <w:proofErr w:type="gramEnd"/>
      <w:r>
        <w:t>1500);</w:t>
      </w:r>
    </w:p>
    <w:p w14:paraId="185D37E3" w14:textId="77777777" w:rsidR="00264623" w:rsidRDefault="00264623" w:rsidP="00FF6379"/>
    <w:p w14:paraId="7013E6C2" w14:textId="77777777" w:rsidR="003F5F40" w:rsidRDefault="003F5F40" w:rsidP="003F5F40">
      <w:r>
        <w:t>#include &lt;</w:t>
      </w:r>
      <w:proofErr w:type="spellStart"/>
      <w:r>
        <w:t>stdio.h</w:t>
      </w:r>
      <w:proofErr w:type="spellEnd"/>
      <w:r>
        <w:t>&gt;</w:t>
      </w:r>
    </w:p>
    <w:p w14:paraId="46889763" w14:textId="77777777" w:rsidR="003F5F40" w:rsidRDefault="003F5F40" w:rsidP="003F5F40">
      <w:r>
        <w:t>#include &lt;</w:t>
      </w:r>
      <w:proofErr w:type="spellStart"/>
      <w:r>
        <w:t>fnctl.h</w:t>
      </w:r>
      <w:proofErr w:type="spellEnd"/>
      <w:r>
        <w:t>&gt;</w:t>
      </w:r>
    </w:p>
    <w:p w14:paraId="01249500" w14:textId="77777777" w:rsidR="003F5F40" w:rsidRDefault="003F5F40" w:rsidP="003F5F40">
      <w:r>
        <w:t>#include &lt;</w:t>
      </w:r>
      <w:proofErr w:type="spellStart"/>
      <w:r>
        <w:t>termios.h</w:t>
      </w:r>
      <w:proofErr w:type="spellEnd"/>
      <w:r>
        <w:t>&gt;</w:t>
      </w:r>
    </w:p>
    <w:p w14:paraId="7374C0EB" w14:textId="77777777" w:rsidR="003F5F40" w:rsidRDefault="003F5F40" w:rsidP="003F5F40">
      <w:r>
        <w:t>#include &lt;</w:t>
      </w:r>
      <w:proofErr w:type="spellStart"/>
      <w:r>
        <w:t>string.h</w:t>
      </w:r>
      <w:proofErr w:type="spellEnd"/>
      <w:r>
        <w:t>&gt;</w:t>
      </w:r>
    </w:p>
    <w:p w14:paraId="6119DFBF" w14:textId="77777777" w:rsidR="003F5F40" w:rsidRDefault="003F5F40" w:rsidP="003F5F40">
      <w:r>
        <w:t>char *</w:t>
      </w:r>
      <w:proofErr w:type="spellStart"/>
      <w:r>
        <w:t>serialport</w:t>
      </w:r>
      <w:proofErr w:type="spellEnd"/>
      <w:r>
        <w:t>="/dev/ttyS0";</w:t>
      </w:r>
    </w:p>
    <w:p w14:paraId="38A988D1" w14:textId="77777777" w:rsidR="003F5F40" w:rsidRDefault="003F5F40" w:rsidP="003F5F40">
      <w:r>
        <w:t>define object_1=0;</w:t>
      </w:r>
    </w:p>
    <w:p w14:paraId="5AF27904" w14:textId="77777777" w:rsidR="003F5F40" w:rsidRDefault="003F5F40" w:rsidP="003F5F40">
      <w:r>
        <w:t>define object_2=0;</w:t>
      </w:r>
    </w:p>
    <w:p w14:paraId="2319660C" w14:textId="77777777" w:rsidR="003F5F40" w:rsidRDefault="003F5F40" w:rsidP="003F5F40">
      <w:r>
        <w:t xml:space="preserve">char </w:t>
      </w:r>
      <w:proofErr w:type="spellStart"/>
      <w:r>
        <w:t>ch</w:t>
      </w:r>
      <w:proofErr w:type="spellEnd"/>
      <w:r>
        <w:t xml:space="preserve"> =" "</w:t>
      </w:r>
    </w:p>
    <w:p w14:paraId="206C9ACD" w14:textId="77777777" w:rsidR="003F5F40" w:rsidRDefault="003F5F40" w:rsidP="003F5F40"/>
    <w:p w14:paraId="017B660B" w14:textId="77777777" w:rsidR="003F5F40" w:rsidRDefault="003F5F40" w:rsidP="003F5F40">
      <w:r>
        <w:t xml:space="preserve">void </w:t>
      </w:r>
      <w:proofErr w:type="spellStart"/>
      <w:r>
        <w:t>read_</w:t>
      </w:r>
      <w:proofErr w:type="gramStart"/>
      <w:r>
        <w:t>rfid</w:t>
      </w:r>
      <w:proofErr w:type="spellEnd"/>
      <w:r>
        <w:t>(</w:t>
      </w:r>
      <w:proofErr w:type="gramEnd"/>
      <w:r>
        <w:t>)</w:t>
      </w:r>
    </w:p>
    <w:p w14:paraId="760676FB" w14:textId="77777777" w:rsidR="003F5F40" w:rsidRDefault="003F5F40" w:rsidP="003F5F40">
      <w:r>
        <w:t>{</w:t>
      </w:r>
    </w:p>
    <w:p w14:paraId="710F63DB" w14:textId="77777777" w:rsidR="003F5F40" w:rsidRDefault="003F5F40" w:rsidP="003F5F40">
      <w:r>
        <w:t xml:space="preserve">int </w:t>
      </w:r>
      <w:proofErr w:type="spellStart"/>
      <w:r>
        <w:t>fd</w:t>
      </w:r>
      <w:proofErr w:type="spellEnd"/>
      <w:r>
        <w:t>;</w:t>
      </w:r>
    </w:p>
    <w:p w14:paraId="7676CADB" w14:textId="77777777" w:rsidR="003F5F40" w:rsidRDefault="003F5F40" w:rsidP="003F5F40">
      <w:r>
        <w:t>char *</w:t>
      </w:r>
      <w:proofErr w:type="spellStart"/>
      <w:r>
        <w:t>serialport</w:t>
      </w:r>
      <w:proofErr w:type="spellEnd"/>
      <w:r>
        <w:t>="/dev/ttyS0";</w:t>
      </w:r>
    </w:p>
    <w:p w14:paraId="46512EF7" w14:textId="77777777" w:rsidR="003F5F40" w:rsidRDefault="003F5F40" w:rsidP="003F5F40">
      <w:proofErr w:type="gramStart"/>
      <w:r>
        <w:t>if(</w:t>
      </w:r>
      <w:proofErr w:type="spellStart"/>
      <w:proofErr w:type="gramEnd"/>
      <w:r>
        <w:t>fd</w:t>
      </w:r>
      <w:proofErr w:type="spellEnd"/>
      <w:r>
        <w:t xml:space="preserve"> =open(</w:t>
      </w:r>
      <w:proofErr w:type="spellStart"/>
      <w:r>
        <w:t>portname</w:t>
      </w:r>
      <w:proofErr w:type="spellEnd"/>
      <w:r>
        <w:t>)&lt;0)</w:t>
      </w:r>
    </w:p>
    <w:p w14:paraId="338399DD" w14:textId="77777777" w:rsidR="003F5F40" w:rsidRDefault="003F5F40" w:rsidP="003F5F40">
      <w:r>
        <w:t>{</w:t>
      </w:r>
    </w:p>
    <w:p w14:paraId="5AB28ED9" w14:textId="77777777" w:rsidR="003F5F40" w:rsidRDefault="003F5F40" w:rsidP="003F5F4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unable to open serial port");</w:t>
      </w:r>
    </w:p>
    <w:p w14:paraId="0F1EF353" w14:textId="77777777" w:rsidR="003F5F40" w:rsidRDefault="003F5F40" w:rsidP="003F5F40">
      <w:r>
        <w:t>}</w:t>
      </w:r>
    </w:p>
    <w:p w14:paraId="31697E7C" w14:textId="77777777" w:rsidR="003F5F40" w:rsidRDefault="003F5F40" w:rsidP="003F5F40">
      <w:r>
        <w:t xml:space="preserve">else </w:t>
      </w:r>
    </w:p>
    <w:p w14:paraId="372631E4" w14:textId="77777777" w:rsidR="003F5F40" w:rsidRDefault="003F5F40" w:rsidP="003F5F40">
      <w:r>
        <w:t>{</w:t>
      </w:r>
    </w:p>
    <w:p w14:paraId="4F54BF4F" w14:textId="77777777" w:rsidR="003F5F40" w:rsidRDefault="003F5F40" w:rsidP="003F5F40"/>
    <w:p w14:paraId="013C1E7B" w14:textId="77777777" w:rsidR="003F5F40" w:rsidRDefault="003F5F40" w:rsidP="003F5F4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erial port open")</w:t>
      </w:r>
    </w:p>
    <w:p w14:paraId="7A6A13EB" w14:textId="77777777" w:rsidR="003F5F40" w:rsidRDefault="003F5F40" w:rsidP="003F5F40">
      <w:r>
        <w:t>}</w:t>
      </w:r>
    </w:p>
    <w:p w14:paraId="528B2A43" w14:textId="77777777" w:rsidR="003F5F40" w:rsidRDefault="003F5F40" w:rsidP="003F5F40">
      <w:r>
        <w:t xml:space="preserve">return </w:t>
      </w:r>
      <w:proofErr w:type="spellStart"/>
      <w:r>
        <w:t>ch</w:t>
      </w:r>
      <w:proofErr w:type="spellEnd"/>
      <w:r>
        <w:t>;</w:t>
      </w:r>
    </w:p>
    <w:p w14:paraId="3FE13683" w14:textId="77777777" w:rsidR="003F5F40" w:rsidRDefault="003F5F40" w:rsidP="003F5F40">
      <w:r>
        <w:t>while(id=</w:t>
      </w:r>
      <w:proofErr w:type="spellStart"/>
      <w:r>
        <w:t>read_</w:t>
      </w:r>
      <w:proofErr w:type="gramStart"/>
      <w:r>
        <w:t>rfid</w:t>
      </w:r>
      <w:proofErr w:type="spellEnd"/>
      <w:r>
        <w:t>(</w:t>
      </w:r>
      <w:proofErr w:type="gramEnd"/>
      <w:r>
        <w:t>))</w:t>
      </w:r>
    </w:p>
    <w:p w14:paraId="3DF52831" w14:textId="77777777" w:rsidR="003F5F40" w:rsidRDefault="003F5F40" w:rsidP="003F5F40">
      <w:r>
        <w:t>{</w:t>
      </w:r>
    </w:p>
    <w:p w14:paraId="0113A929" w14:textId="77777777" w:rsidR="003F5F40" w:rsidRDefault="003F5F40" w:rsidP="003F5F40">
      <w:r>
        <w:t>print id;</w:t>
      </w:r>
    </w:p>
    <w:p w14:paraId="6A4D36B3" w14:textId="77777777" w:rsidR="003F5F40" w:rsidRDefault="003F5F40" w:rsidP="003F5F40">
      <w:r>
        <w:t>}</w:t>
      </w:r>
    </w:p>
    <w:p w14:paraId="2F3862B2" w14:textId="77777777" w:rsidR="003F5F40" w:rsidRDefault="003F5F40" w:rsidP="003F5F40">
      <w:proofErr w:type="gramStart"/>
      <w:r>
        <w:lastRenderedPageBreak/>
        <w:t>if(</w:t>
      </w:r>
      <w:proofErr w:type="gramEnd"/>
      <w:r>
        <w:t>id is $0008978971 &amp;&amp; object_1 ==0)</w:t>
      </w:r>
    </w:p>
    <w:p w14:paraId="212F1AA9" w14:textId="77777777" w:rsidR="003F5F40" w:rsidRDefault="003F5F40" w:rsidP="003F5F40">
      <w:r>
        <w:t>{</w:t>
      </w:r>
    </w:p>
    <w:p w14:paraId="271E90A0" w14:textId="77777777" w:rsidR="003F5F40" w:rsidRDefault="003F5F40" w:rsidP="003F5F4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object_1 entry")</w:t>
      </w:r>
    </w:p>
    <w:p w14:paraId="5A9F0BB0" w14:textId="77777777" w:rsidR="003F5F40" w:rsidRDefault="003F5F40" w:rsidP="003F5F40">
      <w:r>
        <w:t>else if</w:t>
      </w:r>
    </w:p>
    <w:p w14:paraId="2290364E" w14:textId="77777777" w:rsidR="003F5F40" w:rsidRDefault="003F5F40" w:rsidP="003F5F40">
      <w:r>
        <w:t>{</w:t>
      </w:r>
    </w:p>
    <w:p w14:paraId="1180203C" w14:textId="77777777" w:rsidR="003F5F40" w:rsidRDefault="003F5F40" w:rsidP="003F5F4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object_1 exit")</w:t>
      </w:r>
    </w:p>
    <w:p w14:paraId="7B6165BA" w14:textId="77777777" w:rsidR="003F5F40" w:rsidRDefault="003F5F40" w:rsidP="003F5F40">
      <w:r>
        <w:t>}</w:t>
      </w:r>
    </w:p>
    <w:p w14:paraId="628878CB" w14:textId="77777777" w:rsidR="003F5F40" w:rsidRDefault="003F5F40" w:rsidP="003F5F40">
      <w:r>
        <w:t>return;</w:t>
      </w:r>
    </w:p>
    <w:p w14:paraId="288EF710" w14:textId="77777777" w:rsidR="003F5F40" w:rsidRDefault="003F5F40" w:rsidP="003F5F40">
      <w:r>
        <w:t>if (id is $0008976142 &amp;&amp; object_2 ==</w:t>
      </w:r>
      <w:proofErr w:type="gramStart"/>
      <w:r>
        <w:t>0 )</w:t>
      </w:r>
      <w:proofErr w:type="gramEnd"/>
    </w:p>
    <w:p w14:paraId="0FA8E932" w14:textId="77777777" w:rsidR="003F5F40" w:rsidRDefault="003F5F40" w:rsidP="003F5F40">
      <w:r>
        <w:t>{</w:t>
      </w:r>
    </w:p>
    <w:p w14:paraId="5E06E879" w14:textId="77777777" w:rsidR="003F5F40" w:rsidRDefault="003F5F40" w:rsidP="003F5F4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object_2 entry")</w:t>
      </w:r>
    </w:p>
    <w:p w14:paraId="4A114478" w14:textId="77777777" w:rsidR="003F5F40" w:rsidRDefault="003F5F40" w:rsidP="003F5F40">
      <w:r>
        <w:t>else if</w:t>
      </w:r>
    </w:p>
    <w:p w14:paraId="137C999F" w14:textId="77777777" w:rsidR="003F5F40" w:rsidRDefault="003F5F40" w:rsidP="003F5F40">
      <w:r>
        <w:t>{</w:t>
      </w:r>
    </w:p>
    <w:p w14:paraId="2E1E1D10" w14:textId="77777777" w:rsidR="003F5F40" w:rsidRDefault="003F5F40" w:rsidP="003F5F4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object_2 exit")</w:t>
      </w:r>
    </w:p>
    <w:p w14:paraId="544DC069" w14:textId="77777777" w:rsidR="003F5F40" w:rsidRDefault="003F5F40" w:rsidP="003F5F40">
      <w:r>
        <w:t>}</w:t>
      </w:r>
    </w:p>
    <w:p w14:paraId="45DB4E91" w14:textId="77777777" w:rsidR="003F5F40" w:rsidRDefault="003F5F40" w:rsidP="003F5F40"/>
    <w:p w14:paraId="0961E307" w14:textId="77777777" w:rsidR="003F5F40" w:rsidRDefault="003F5F40" w:rsidP="003F5F40">
      <w:r>
        <w:t xml:space="preserve"> int </w:t>
      </w:r>
      <w:proofErr w:type="gramStart"/>
      <w:r>
        <w:t>main(</w:t>
      </w:r>
      <w:proofErr w:type="gramEnd"/>
      <w:r>
        <w:t>)</w:t>
      </w:r>
    </w:p>
    <w:p w14:paraId="0B4F2890" w14:textId="77777777" w:rsidR="003F5F40" w:rsidRDefault="003F5F40" w:rsidP="003F5F40">
      <w:r>
        <w:t>{</w:t>
      </w:r>
    </w:p>
    <w:p w14:paraId="76D3C572" w14:textId="77777777" w:rsidR="003F5F40" w:rsidRDefault="003F5F40" w:rsidP="003F5F40">
      <w:r>
        <w:t>object_1=0;</w:t>
      </w:r>
    </w:p>
    <w:p w14:paraId="354A9BE7" w14:textId="77777777" w:rsidR="003F5F40" w:rsidRDefault="003F5F40" w:rsidP="003F5F40">
      <w:r>
        <w:t>object_2=0;</w:t>
      </w:r>
    </w:p>
    <w:p w14:paraId="0A4BBF91" w14:textId="77777777" w:rsidR="003F5F40" w:rsidRDefault="003F5F40" w:rsidP="003F5F4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(object_1 status:......&gt; "+str(object_1));</w:t>
      </w:r>
    </w:p>
    <w:p w14:paraId="1700DE91" w14:textId="77777777" w:rsidR="003F5F40" w:rsidRDefault="003F5F40" w:rsidP="003F5F4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("object_2 status:.......&gt;"+str(object_2));</w:t>
      </w:r>
    </w:p>
    <w:p w14:paraId="17671FB1" w14:textId="77777777" w:rsidR="003F5F40" w:rsidRDefault="003F5F40" w:rsidP="003F5F40">
      <w:r>
        <w:t>f =open("</w:t>
      </w:r>
      <w:proofErr w:type="spellStart"/>
      <w:r>
        <w:t>data.txt","w</w:t>
      </w:r>
      <w:proofErr w:type="spellEnd"/>
      <w:r>
        <w:t>")</w:t>
      </w:r>
    </w:p>
    <w:p w14:paraId="6A3799EC" w14:textId="77777777" w:rsidR="003F5F40" w:rsidRDefault="003F5F40" w:rsidP="003F5F40">
      <w:r>
        <w:t xml:space="preserve">        </w:t>
      </w:r>
      <w:proofErr w:type="spellStart"/>
      <w:proofErr w:type="gramStart"/>
      <w:r>
        <w:t>f.write</w:t>
      </w:r>
      <w:proofErr w:type="spellEnd"/>
      <w:proofErr w:type="gramEnd"/>
      <w:r>
        <w:t>("object_1 Status "+str(object_1)+"  "+"object_2 Status "+str(</w:t>
      </w:r>
      <w:proofErr w:type="spellStart"/>
      <w:r>
        <w:t>ob</w:t>
      </w:r>
      <w:proofErr w:type="spellEnd"/>
      <w:r>
        <w:t>$</w:t>
      </w:r>
    </w:p>
    <w:p w14:paraId="7218DDA8" w14:textId="77777777" w:rsidR="003F5F40" w:rsidRDefault="003F5F40" w:rsidP="003F5F40">
      <w:r>
        <w:t xml:space="preserve">        </w:t>
      </w:r>
      <w:proofErr w:type="spellStart"/>
      <w:proofErr w:type="gramStart"/>
      <w:r>
        <w:t>f.close</w:t>
      </w:r>
      <w:proofErr w:type="spellEnd"/>
      <w:proofErr w:type="gramEnd"/>
      <w:r>
        <w:t>()</w:t>
      </w:r>
    </w:p>
    <w:p w14:paraId="70AC797E" w14:textId="2E541CC3" w:rsidR="00FF6379" w:rsidRDefault="003F5F40" w:rsidP="003F5F40">
      <w:r>
        <w:t>}</w:t>
      </w:r>
    </w:p>
    <w:p w14:paraId="6BE02F9E" w14:textId="128FA4E1" w:rsidR="00D24EC4" w:rsidRDefault="00D24EC4" w:rsidP="003F5F40"/>
    <w:p w14:paraId="2BB5158B" w14:textId="5D084C1D" w:rsidR="00D24EC4" w:rsidRDefault="00D24EC4" w:rsidP="003F5F40"/>
    <w:p w14:paraId="03627F91" w14:textId="74C4810A" w:rsidR="00D24EC4" w:rsidRDefault="00D24EC4" w:rsidP="003F5F40"/>
    <w:p w14:paraId="154A6115" w14:textId="77777777" w:rsidR="00D24EC4" w:rsidRDefault="00D24EC4" w:rsidP="00D24EC4">
      <w:r>
        <w:lastRenderedPageBreak/>
        <w:t>#include &lt;</w:t>
      </w:r>
      <w:proofErr w:type="spellStart"/>
      <w:r>
        <w:t>stdio.h</w:t>
      </w:r>
      <w:proofErr w:type="spellEnd"/>
      <w:r>
        <w:t>&gt;</w:t>
      </w:r>
    </w:p>
    <w:p w14:paraId="617B0DA3" w14:textId="77777777" w:rsidR="00D24EC4" w:rsidRDefault="00D24EC4" w:rsidP="00D24EC4">
      <w:r>
        <w:tab/>
        <w:t>#include &lt;</w:t>
      </w:r>
      <w:proofErr w:type="spellStart"/>
      <w:r>
        <w:t>stdlib.h</w:t>
      </w:r>
      <w:proofErr w:type="spellEnd"/>
      <w:r>
        <w:t>&gt;</w:t>
      </w:r>
    </w:p>
    <w:p w14:paraId="48C70A18" w14:textId="77777777" w:rsidR="00D24EC4" w:rsidRDefault="00D24EC4" w:rsidP="00D24EC4">
      <w:r>
        <w:tab/>
        <w:t>#include &lt;</w:t>
      </w:r>
      <w:proofErr w:type="spellStart"/>
      <w:r>
        <w:t>assert.h</w:t>
      </w:r>
      <w:proofErr w:type="spellEnd"/>
      <w:r>
        <w:t>&gt;</w:t>
      </w:r>
    </w:p>
    <w:p w14:paraId="16DB196E" w14:textId="77777777" w:rsidR="00D24EC4" w:rsidRDefault="00D24EC4" w:rsidP="00D24EC4">
      <w:r>
        <w:tab/>
      </w:r>
    </w:p>
    <w:p w14:paraId="6E6B5B36" w14:textId="77777777" w:rsidR="00D24EC4" w:rsidRDefault="00D24EC4" w:rsidP="00D24EC4"/>
    <w:p w14:paraId="2797270C" w14:textId="77777777" w:rsidR="00D24EC4" w:rsidRDefault="00D24EC4" w:rsidP="00D24EC4">
      <w:r>
        <w:tab/>
        <w:t>int main(void) {</w:t>
      </w:r>
    </w:p>
    <w:p w14:paraId="6CC1B7B8" w14:textId="77777777" w:rsidR="00D24EC4" w:rsidRDefault="00D24EC4" w:rsidP="00D24EC4">
      <w:r>
        <w:tab/>
        <w:t xml:space="preserve">  FILE *pip;</w:t>
      </w:r>
    </w:p>
    <w:p w14:paraId="5EB20F2B" w14:textId="77777777" w:rsidR="00D24EC4" w:rsidRDefault="00D24EC4" w:rsidP="00D24EC4">
      <w:r>
        <w:tab/>
      </w:r>
    </w:p>
    <w:p w14:paraId="6FFCD23D" w14:textId="77777777" w:rsidR="00D24EC4" w:rsidRDefault="00D24EC4" w:rsidP="00D24EC4"/>
    <w:p w14:paraId="511A6465" w14:textId="77777777" w:rsidR="00D24EC4" w:rsidRDefault="00D24EC4" w:rsidP="00D24EC4">
      <w:r>
        <w:tab/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ending ...\n");</w:t>
      </w:r>
    </w:p>
    <w:p w14:paraId="7C8A68CE" w14:textId="77777777" w:rsidR="00D24EC4" w:rsidRDefault="00D24EC4" w:rsidP="00D24EC4">
      <w:r>
        <w:tab/>
        <w:t xml:space="preserve">  </w:t>
      </w:r>
      <w:proofErr w:type="gramStart"/>
      <w:r>
        <w:t>assert(</w:t>
      </w:r>
      <w:proofErr w:type="gramEnd"/>
      <w:r>
        <w:t xml:space="preserve">pip = </w:t>
      </w:r>
      <w:proofErr w:type="spellStart"/>
      <w:r>
        <w:t>popen</w:t>
      </w:r>
      <w:proofErr w:type="spellEnd"/>
      <w:r>
        <w:t>("karthikr381@gmail.com", "w"));</w:t>
      </w:r>
    </w:p>
    <w:p w14:paraId="64E3992D" w14:textId="77777777" w:rsidR="00D24EC4" w:rsidRDefault="00D24EC4" w:rsidP="00D24EC4">
      <w:r>
        <w:tab/>
      </w:r>
    </w:p>
    <w:p w14:paraId="0A783462" w14:textId="77777777" w:rsidR="00D24EC4" w:rsidRDefault="00D24EC4" w:rsidP="00D24EC4"/>
    <w:p w14:paraId="407E4FB2" w14:textId="77777777" w:rsidR="00D24EC4" w:rsidRDefault="00D24EC4" w:rsidP="00D24EC4">
      <w:r>
        <w:tab/>
        <w:t xml:space="preserve">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pip, "Subject: status\n");</w:t>
      </w:r>
    </w:p>
    <w:p w14:paraId="48C42D11" w14:textId="77777777" w:rsidR="00D24EC4" w:rsidRDefault="00D24EC4" w:rsidP="00D24EC4">
      <w:r>
        <w:tab/>
      </w:r>
    </w:p>
    <w:p w14:paraId="2901B101" w14:textId="77777777" w:rsidR="00D24EC4" w:rsidRDefault="00D24EC4" w:rsidP="00D24EC4"/>
    <w:p w14:paraId="40F0464F" w14:textId="77777777" w:rsidR="00D24EC4" w:rsidRDefault="00D24EC4" w:rsidP="00D24EC4">
      <w:r>
        <w:tab/>
        <w:t xml:space="preserve">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pip, "object_1 status\n");</w:t>
      </w:r>
    </w:p>
    <w:p w14:paraId="5CC62176" w14:textId="77777777" w:rsidR="00D24EC4" w:rsidRDefault="00D24EC4" w:rsidP="00D24EC4">
      <w:r>
        <w:tab/>
        <w:t xml:space="preserve">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pip, "object_2 status\n");</w:t>
      </w:r>
    </w:p>
    <w:p w14:paraId="37FE80C3" w14:textId="77777777" w:rsidR="00D24EC4" w:rsidRDefault="00D24EC4" w:rsidP="00D24EC4">
      <w:r>
        <w:tab/>
        <w:t xml:space="preserve">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pip, "status\n");</w:t>
      </w:r>
    </w:p>
    <w:p w14:paraId="399E8AF6" w14:textId="77777777" w:rsidR="00D24EC4" w:rsidRDefault="00D24EC4" w:rsidP="00D24EC4">
      <w:r>
        <w:tab/>
      </w:r>
    </w:p>
    <w:p w14:paraId="1245DC35" w14:textId="77777777" w:rsidR="00D24EC4" w:rsidRDefault="00D24EC4" w:rsidP="00D24EC4"/>
    <w:p w14:paraId="1D1D92C1" w14:textId="77777777" w:rsidR="00D24EC4" w:rsidRDefault="00D24EC4" w:rsidP="00D24EC4">
      <w:r>
        <w:tab/>
        <w:t xml:space="preserve">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pip, ".\n");</w:t>
      </w:r>
    </w:p>
    <w:p w14:paraId="1293C41E" w14:textId="77777777" w:rsidR="00D24EC4" w:rsidRDefault="00D24EC4" w:rsidP="00D24EC4">
      <w:r>
        <w:tab/>
        <w:t xml:space="preserve">  </w:t>
      </w:r>
      <w:proofErr w:type="spellStart"/>
      <w:r>
        <w:t>pclose</w:t>
      </w:r>
      <w:proofErr w:type="spellEnd"/>
      <w:r>
        <w:t>(pip);</w:t>
      </w:r>
    </w:p>
    <w:p w14:paraId="49D769BF" w14:textId="77777777" w:rsidR="00D24EC4" w:rsidRDefault="00D24EC4" w:rsidP="00D24EC4">
      <w:r>
        <w:tab/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... sent\n");</w:t>
      </w:r>
    </w:p>
    <w:p w14:paraId="7A896B53" w14:textId="2640E906" w:rsidR="00D24EC4" w:rsidRDefault="00D24EC4" w:rsidP="00D24EC4">
      <w:r>
        <w:tab/>
      </w:r>
      <w:bookmarkStart w:id="1" w:name="_GoBack"/>
      <w:bookmarkEnd w:id="1"/>
    </w:p>
    <w:p w14:paraId="04E7549B" w14:textId="77777777" w:rsidR="00D24EC4" w:rsidRDefault="00D24EC4" w:rsidP="00D24EC4">
      <w:r>
        <w:tab/>
        <w:t xml:space="preserve">  </w:t>
      </w:r>
      <w:proofErr w:type="gramStart"/>
      <w:r>
        <w:t>exit(</w:t>
      </w:r>
      <w:proofErr w:type="gramEnd"/>
      <w:r>
        <w:t>0);</w:t>
      </w:r>
    </w:p>
    <w:p w14:paraId="39A55EC1" w14:textId="77777777" w:rsidR="00D24EC4" w:rsidRDefault="00D24EC4" w:rsidP="00D24EC4">
      <w:r>
        <w:tab/>
        <w:t>}</w:t>
      </w:r>
    </w:p>
    <w:p w14:paraId="1830DE8B" w14:textId="77777777" w:rsidR="00D24EC4" w:rsidRDefault="00D24EC4" w:rsidP="00D24EC4"/>
    <w:p w14:paraId="25D63877" w14:textId="77777777" w:rsidR="00D24EC4" w:rsidRDefault="00D24EC4" w:rsidP="00D24EC4">
      <w:r>
        <w:t>}</w:t>
      </w:r>
    </w:p>
    <w:p w14:paraId="319752A5" w14:textId="77777777" w:rsidR="00D24EC4" w:rsidRDefault="00D24EC4" w:rsidP="003F5F40"/>
    <w:p w14:paraId="6FD1C02D" w14:textId="77777777" w:rsidR="00F32DE7" w:rsidRDefault="00F32DE7" w:rsidP="00F32DE7">
      <w:r>
        <w:t xml:space="preserve">  #include&lt;</w:t>
      </w:r>
      <w:proofErr w:type="spellStart"/>
      <w:r>
        <w:t>stdio.h</w:t>
      </w:r>
      <w:proofErr w:type="spellEnd"/>
      <w:r>
        <w:t>&gt;</w:t>
      </w:r>
    </w:p>
    <w:p w14:paraId="5CC6764E" w14:textId="77777777" w:rsidR="00F32DE7" w:rsidRDefault="00F32DE7" w:rsidP="00F32DE7">
      <w:r>
        <w:tab/>
        <w:t>#include &lt;</w:t>
      </w:r>
      <w:proofErr w:type="spellStart"/>
      <w:r>
        <w:t>string.h</w:t>
      </w:r>
      <w:proofErr w:type="spellEnd"/>
      <w:r>
        <w:t>&gt;</w:t>
      </w:r>
    </w:p>
    <w:p w14:paraId="44B58732" w14:textId="77777777" w:rsidR="00F32DE7" w:rsidRDefault="00F32DE7" w:rsidP="00F32DE7">
      <w:r>
        <w:tab/>
        <w:t>#include&lt;</w:t>
      </w:r>
      <w:proofErr w:type="spellStart"/>
      <w:r>
        <w:t>unistd.h</w:t>
      </w:r>
      <w:proofErr w:type="spellEnd"/>
      <w:r>
        <w:t>&gt;</w:t>
      </w:r>
    </w:p>
    <w:p w14:paraId="0310627C" w14:textId="77777777" w:rsidR="00F32DE7" w:rsidRDefault="00F32DE7" w:rsidP="00F32DE7">
      <w:r>
        <w:tab/>
        <w:t>#include&lt;</w:t>
      </w:r>
      <w:proofErr w:type="spellStart"/>
      <w:r>
        <w:t>termios.h</w:t>
      </w:r>
      <w:proofErr w:type="spellEnd"/>
      <w:r>
        <w:t>&gt;</w:t>
      </w:r>
    </w:p>
    <w:p w14:paraId="269ECFF1" w14:textId="77777777" w:rsidR="00F32DE7" w:rsidRDefault="00F32DE7" w:rsidP="00F32DE7">
      <w:r>
        <w:tab/>
        <w:t>char str[</w:t>
      </w:r>
      <w:proofErr w:type="spellStart"/>
      <w:r>
        <w:t>currentDT</w:t>
      </w:r>
      <w:proofErr w:type="spellEnd"/>
      <w:r>
        <w:t>]</w:t>
      </w:r>
    </w:p>
    <w:p w14:paraId="359C206D" w14:textId="77777777" w:rsidR="00F32DE7" w:rsidRDefault="00F32DE7" w:rsidP="00F32DE7">
      <w:r>
        <w:tab/>
        <w:t xml:space="preserve">int </w:t>
      </w:r>
      <w:proofErr w:type="gramStart"/>
      <w:r>
        <w:t>main(</w:t>
      </w:r>
      <w:proofErr w:type="gramEnd"/>
      <w:r>
        <w:t>)</w:t>
      </w:r>
    </w:p>
    <w:p w14:paraId="4194D834" w14:textId="77777777" w:rsidR="00F32DE7" w:rsidRDefault="00F32DE7" w:rsidP="00F32DE7">
      <w:r>
        <w:tab/>
        <w:t>{</w:t>
      </w:r>
    </w:p>
    <w:p w14:paraId="06371E3B" w14:textId="77777777" w:rsidR="00F32DE7" w:rsidRDefault="00F32DE7" w:rsidP="00F32DE7">
      <w:r>
        <w:tab/>
        <w:t xml:space="preserve"> FILE *</w:t>
      </w:r>
      <w:proofErr w:type="spellStart"/>
      <w:r>
        <w:t>fp</w:t>
      </w:r>
      <w:proofErr w:type="spellEnd"/>
      <w:r>
        <w:t>;</w:t>
      </w:r>
    </w:p>
    <w:p w14:paraId="0B8F8106" w14:textId="77777777" w:rsidR="00F32DE7" w:rsidRDefault="00F32DE7" w:rsidP="00F32DE7">
      <w:r>
        <w:t xml:space="preserve">        </w:t>
      </w:r>
      <w:proofErr w:type="spellStart"/>
      <w:r>
        <w:t>fp</w:t>
      </w:r>
      <w:proofErr w:type="spellEnd"/>
      <w:r>
        <w:t>=</w:t>
      </w:r>
      <w:proofErr w:type="spellStart"/>
      <w:r>
        <w:t>fopen</w:t>
      </w:r>
      <w:proofErr w:type="spellEnd"/>
      <w:r>
        <w:t>("</w:t>
      </w:r>
      <w:proofErr w:type="spellStart"/>
      <w:r>
        <w:t>gsm.c</w:t>
      </w:r>
      <w:proofErr w:type="spellEnd"/>
      <w:r>
        <w:t>");</w:t>
      </w:r>
    </w:p>
    <w:p w14:paraId="1B557084" w14:textId="77777777" w:rsidR="00F32DE7" w:rsidRDefault="00F32DE7" w:rsidP="00F32DE7">
      <w:r>
        <w:t xml:space="preserve">         </w:t>
      </w:r>
      <w:proofErr w:type="gramStart"/>
      <w:r>
        <w:t>return(</w:t>
      </w:r>
      <w:proofErr w:type="gramEnd"/>
      <w:r>
        <w:t>0);</w:t>
      </w:r>
    </w:p>
    <w:p w14:paraId="37CA274F" w14:textId="77777777" w:rsidR="00F32DE7" w:rsidRDefault="00F32DE7" w:rsidP="00F32DE7">
      <w:r>
        <w:t xml:space="preserve">} </w:t>
      </w:r>
    </w:p>
    <w:p w14:paraId="6152D3BE" w14:textId="77777777" w:rsidR="00F32DE7" w:rsidRDefault="00F32DE7" w:rsidP="00F32DE7">
      <w:r>
        <w:t xml:space="preserve">       </w:t>
      </w:r>
    </w:p>
    <w:p w14:paraId="41921C41" w14:textId="77777777" w:rsidR="00F32DE7" w:rsidRDefault="00F32DE7" w:rsidP="00F32DE7">
      <w:r>
        <w:t xml:space="preserve">   </w:t>
      </w:r>
    </w:p>
    <w:p w14:paraId="1D52C999" w14:textId="77777777" w:rsidR="00F32DE7" w:rsidRDefault="00F32DE7" w:rsidP="00F32DE7">
      <w:r>
        <w:tab/>
        <w:t>while(</w:t>
      </w:r>
      <w:proofErr w:type="spellStart"/>
      <w:r>
        <w:t>currentDT</w:t>
      </w:r>
      <w:proofErr w:type="spellEnd"/>
      <w:r>
        <w:t>=</w:t>
      </w:r>
      <w:proofErr w:type="spellStart"/>
      <w:proofErr w:type="gramStart"/>
      <w:r>
        <w:t>datetime.datetime.now</w:t>
      </w:r>
      <w:proofErr w:type="spellEnd"/>
      <w:r>
        <w:t>(</w:t>
      </w:r>
      <w:proofErr w:type="gramEnd"/>
      <w:r>
        <w:t>))</w:t>
      </w:r>
    </w:p>
    <w:p w14:paraId="0C0CC036" w14:textId="77777777" w:rsidR="00F32DE7" w:rsidRDefault="00F32DE7" w:rsidP="00F32DE7">
      <w:r>
        <w:tab/>
        <w:t>{</w:t>
      </w:r>
    </w:p>
    <w:p w14:paraId="603691FC" w14:textId="77777777" w:rsidR="00F32DE7" w:rsidRDefault="00F32DE7" w:rsidP="00F32DE7">
      <w:r>
        <w:tab/>
        <w:t xml:space="preserve">  </w:t>
      </w:r>
      <w:proofErr w:type="spellStart"/>
      <w:r>
        <w:t>printf</w:t>
      </w:r>
      <w:proofErr w:type="spellEnd"/>
      <w:r>
        <w:t>("</w:t>
      </w:r>
      <w:proofErr w:type="spellStart"/>
      <w:r>
        <w:t>currentDT</w:t>
      </w:r>
      <w:proofErr w:type="spellEnd"/>
      <w:r>
        <w:t>");</w:t>
      </w:r>
    </w:p>
    <w:p w14:paraId="288B5D7F" w14:textId="77777777" w:rsidR="00F32DE7" w:rsidRDefault="00F32DE7" w:rsidP="00F32DE7">
      <w:r>
        <w:tab/>
        <w:t>}</w:t>
      </w:r>
    </w:p>
    <w:p w14:paraId="058E88AA" w14:textId="77777777" w:rsidR="00F32DE7" w:rsidRDefault="00F32DE7" w:rsidP="00F32DE7">
      <w:r>
        <w:tab/>
        <w:t xml:space="preserve">void </w:t>
      </w:r>
      <w:proofErr w:type="gramStart"/>
      <w:r>
        <w:t>setup(</w:t>
      </w:r>
      <w:proofErr w:type="gramEnd"/>
      <w:r>
        <w:t>)</w:t>
      </w:r>
    </w:p>
    <w:p w14:paraId="481D85B9" w14:textId="77777777" w:rsidR="00F32DE7" w:rsidRDefault="00F32DE7" w:rsidP="00F32DE7">
      <w:r>
        <w:tab/>
        <w:t>{</w:t>
      </w:r>
    </w:p>
    <w:p w14:paraId="2F9FEB3E" w14:textId="77777777" w:rsidR="00F32DE7" w:rsidRDefault="00F32DE7" w:rsidP="00F32DE7">
      <w:r>
        <w:tab/>
        <w:t xml:space="preserve">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 if h == 08 and m == 00 and s == 00:                  </w:t>
      </w:r>
    </w:p>
    <w:p w14:paraId="2510659E" w14:textId="77777777" w:rsidR="00F32DE7" w:rsidRDefault="00F32DE7" w:rsidP="00F32DE7">
      <w:r>
        <w:tab/>
        <w:t xml:space="preserve">                </w:t>
      </w:r>
      <w:proofErr w:type="spellStart"/>
      <w:r>
        <w:t>printf</w:t>
      </w:r>
      <w:proofErr w:type="spellEnd"/>
      <w:r>
        <w:t>("data")</w:t>
      </w:r>
    </w:p>
    <w:p w14:paraId="01172BCE" w14:textId="77777777" w:rsidR="00F32DE7" w:rsidRDefault="00F32DE7" w:rsidP="00F32DE7">
      <w:r>
        <w:tab/>
        <w:t xml:space="preserve">                </w:t>
      </w:r>
      <w:proofErr w:type="spellStart"/>
      <w:proofErr w:type="gramStart"/>
      <w:r>
        <w:t>os.system</w:t>
      </w:r>
      <w:proofErr w:type="spellEnd"/>
      <w:proofErr w:type="gramEnd"/>
      <w:r>
        <w:t>('</w:t>
      </w:r>
      <w:proofErr w:type="spellStart"/>
      <w:r>
        <w:t>espeak</w:t>
      </w:r>
      <w:proofErr w:type="spellEnd"/>
      <w:r>
        <w:t xml:space="preserve"> -s40 \"{}\"'.format(data))</w:t>
      </w:r>
    </w:p>
    <w:p w14:paraId="70F8234C" w14:textId="77777777" w:rsidR="00F32DE7" w:rsidRDefault="00F32DE7" w:rsidP="00F32DE7">
      <w:r>
        <w:tab/>
        <w:t xml:space="preserve">                send(str(data));</w:t>
      </w:r>
    </w:p>
    <w:p w14:paraId="7A6F13EB" w14:textId="77777777" w:rsidR="00F32DE7" w:rsidRDefault="00F32DE7" w:rsidP="00F32DE7">
      <w:r>
        <w:tab/>
        <w:t xml:space="preserve">                </w:t>
      </w:r>
      <w:proofErr w:type="spellStart"/>
      <w:r>
        <w:t>printf</w:t>
      </w:r>
      <w:proofErr w:type="spellEnd"/>
      <w:r>
        <w:t>(\"Send\"\n");</w:t>
      </w:r>
    </w:p>
    <w:p w14:paraId="125C06C0" w14:textId="77777777" w:rsidR="00F32DE7" w:rsidRDefault="00F32DE7" w:rsidP="00F32DE7">
      <w:r>
        <w:tab/>
        <w:t xml:space="preserve">      return 0;</w:t>
      </w:r>
    </w:p>
    <w:p w14:paraId="6F7BA846" w14:textId="77777777" w:rsidR="00F32DE7" w:rsidRDefault="00F32DE7" w:rsidP="00F32DE7">
      <w:r>
        <w:t>}</w:t>
      </w:r>
    </w:p>
    <w:p w14:paraId="75F36BEE" w14:textId="77777777" w:rsidR="00F32DE7" w:rsidRDefault="00F32DE7" w:rsidP="00F32DE7">
      <w:r>
        <w:t>void ()</w:t>
      </w:r>
    </w:p>
    <w:p w14:paraId="168075E3" w14:textId="77777777" w:rsidR="00F32DE7" w:rsidRDefault="00F32DE7" w:rsidP="00F32DE7">
      <w:r>
        <w:t>{</w:t>
      </w:r>
    </w:p>
    <w:p w14:paraId="593732A5" w14:textId="77777777" w:rsidR="00F32DE7" w:rsidRDefault="00F32DE7" w:rsidP="00F32DE7">
      <w:r>
        <w:lastRenderedPageBreak/>
        <w:t xml:space="preserve">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 if h == 16 and m == 00 and s == 00:                 </w:t>
      </w:r>
    </w:p>
    <w:p w14:paraId="359ED216" w14:textId="77777777" w:rsidR="00F32DE7" w:rsidRDefault="00F32DE7" w:rsidP="00F32DE7">
      <w:r>
        <w:tab/>
        <w:t xml:space="preserve">                </w:t>
      </w:r>
      <w:proofErr w:type="spellStart"/>
      <w:r>
        <w:t>printf</w:t>
      </w:r>
      <w:proofErr w:type="spellEnd"/>
      <w:r>
        <w:t>("data")</w:t>
      </w:r>
    </w:p>
    <w:p w14:paraId="28EE7048" w14:textId="77777777" w:rsidR="00F32DE7" w:rsidRDefault="00F32DE7" w:rsidP="00F32DE7">
      <w:r>
        <w:tab/>
        <w:t xml:space="preserve">                </w:t>
      </w:r>
      <w:proofErr w:type="spellStart"/>
      <w:proofErr w:type="gramStart"/>
      <w:r>
        <w:t>os.system</w:t>
      </w:r>
      <w:proofErr w:type="spellEnd"/>
      <w:proofErr w:type="gramEnd"/>
      <w:r>
        <w:t>('</w:t>
      </w:r>
      <w:proofErr w:type="spellStart"/>
      <w:r>
        <w:t>espeak</w:t>
      </w:r>
      <w:proofErr w:type="spellEnd"/>
      <w:r>
        <w:t xml:space="preserve"> -s40 \"{}\"'.format(data))</w:t>
      </w:r>
    </w:p>
    <w:p w14:paraId="5E564F46" w14:textId="77777777" w:rsidR="00F32DE7" w:rsidRDefault="00F32DE7" w:rsidP="00F32DE7">
      <w:r>
        <w:tab/>
        <w:t xml:space="preserve">                send(str(data));</w:t>
      </w:r>
    </w:p>
    <w:p w14:paraId="302C1775" w14:textId="77777777" w:rsidR="00F32DE7" w:rsidRDefault="00F32DE7" w:rsidP="00F32DE7">
      <w:r>
        <w:tab/>
        <w:t xml:space="preserve">                </w:t>
      </w:r>
      <w:proofErr w:type="spellStart"/>
      <w:r>
        <w:t>printf</w:t>
      </w:r>
      <w:proofErr w:type="spellEnd"/>
      <w:r>
        <w:t>(\"Send\"\n");</w:t>
      </w:r>
    </w:p>
    <w:p w14:paraId="268CB3FB" w14:textId="77777777" w:rsidR="00F32DE7" w:rsidRDefault="00F32DE7" w:rsidP="00F32DE7">
      <w:r>
        <w:tab/>
        <w:t xml:space="preserve">      return 0;</w:t>
      </w:r>
    </w:p>
    <w:p w14:paraId="403C8EE2" w14:textId="2E434476" w:rsidR="00F32DE7" w:rsidRDefault="00F32DE7" w:rsidP="00F32DE7">
      <w:r>
        <w:t>}</w:t>
      </w:r>
    </w:p>
    <w:sectPr w:rsidR="00F32DE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Da2sDCxMDAyNjFR0lEKTi0uzszPAykwrgUANZ5DfiwAAAA="/>
  </w:docVars>
  <w:rsids>
    <w:rsidRoot w:val="00FF6379"/>
    <w:rsid w:val="00264623"/>
    <w:rsid w:val="002B70D6"/>
    <w:rsid w:val="003F5F40"/>
    <w:rsid w:val="005407FE"/>
    <w:rsid w:val="005F083A"/>
    <w:rsid w:val="00933E5C"/>
    <w:rsid w:val="00B42EDA"/>
    <w:rsid w:val="00D24EC4"/>
    <w:rsid w:val="00EB5C0C"/>
    <w:rsid w:val="00F32DE7"/>
    <w:rsid w:val="00FF6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2D326"/>
  <w15:chartTrackingRefBased/>
  <w15:docId w15:val="{F5C525CE-DE93-46A3-9F08-2F2F9DA2A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Reddy Peddola</dc:creator>
  <cp:keywords/>
  <dc:description/>
  <cp:lastModifiedBy>karthik Reddy Peddola</cp:lastModifiedBy>
  <cp:revision>8</cp:revision>
  <dcterms:created xsi:type="dcterms:W3CDTF">2019-04-24T21:03:00Z</dcterms:created>
  <dcterms:modified xsi:type="dcterms:W3CDTF">2019-04-25T00:23:00Z</dcterms:modified>
</cp:coreProperties>
</file>